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9DE5D" w14:textId="77777777" w:rsidR="00F47D57" w:rsidRDefault="00F47D57" w:rsidP="00F47D57">
      <w:pPr>
        <w:spacing w:line="480" w:lineRule="auto"/>
        <w:jc w:val="center"/>
        <w:rPr>
          <w:rFonts w:ascii="Times New Roman" w:hAnsi="Times New Roman" w:cs="Times New Roman"/>
          <w:bCs/>
          <w:sz w:val="24"/>
          <w:szCs w:val="24"/>
          <w:lang w:val="en-US"/>
        </w:rPr>
      </w:pPr>
    </w:p>
    <w:p w14:paraId="009E7B0D" w14:textId="77777777" w:rsidR="00F47D57" w:rsidRDefault="00F47D57" w:rsidP="00F47D57">
      <w:pPr>
        <w:spacing w:line="480" w:lineRule="auto"/>
        <w:jc w:val="center"/>
        <w:rPr>
          <w:rFonts w:ascii="Times New Roman" w:hAnsi="Times New Roman" w:cs="Times New Roman"/>
          <w:bCs/>
          <w:sz w:val="24"/>
          <w:szCs w:val="24"/>
          <w:lang w:val="en-US"/>
        </w:rPr>
      </w:pPr>
    </w:p>
    <w:p w14:paraId="5D8D7F9B" w14:textId="77777777" w:rsidR="00F47D57" w:rsidRDefault="00F47D57" w:rsidP="00F47D57">
      <w:pPr>
        <w:spacing w:line="480" w:lineRule="auto"/>
        <w:jc w:val="center"/>
        <w:rPr>
          <w:rFonts w:ascii="Times New Roman" w:hAnsi="Times New Roman" w:cs="Times New Roman"/>
          <w:bCs/>
          <w:sz w:val="24"/>
          <w:szCs w:val="24"/>
          <w:lang w:val="en-US"/>
        </w:rPr>
      </w:pPr>
    </w:p>
    <w:p w14:paraId="7F8E2CA0" w14:textId="77777777" w:rsidR="00F47D57" w:rsidRDefault="00F47D57" w:rsidP="00F47D57">
      <w:pPr>
        <w:spacing w:line="480" w:lineRule="auto"/>
        <w:jc w:val="center"/>
        <w:rPr>
          <w:rFonts w:ascii="Times New Roman" w:hAnsi="Times New Roman" w:cs="Times New Roman"/>
          <w:bCs/>
          <w:sz w:val="24"/>
          <w:szCs w:val="24"/>
          <w:lang w:val="en-US"/>
        </w:rPr>
      </w:pPr>
    </w:p>
    <w:p w14:paraId="66B23B66" w14:textId="77777777" w:rsidR="00F47D57" w:rsidRDefault="00F47D57" w:rsidP="00F47D57">
      <w:pPr>
        <w:spacing w:line="480" w:lineRule="auto"/>
        <w:jc w:val="center"/>
        <w:rPr>
          <w:rFonts w:ascii="Times New Roman" w:hAnsi="Times New Roman" w:cs="Times New Roman"/>
          <w:bCs/>
          <w:sz w:val="24"/>
          <w:szCs w:val="24"/>
          <w:lang w:val="en-US"/>
        </w:rPr>
      </w:pPr>
    </w:p>
    <w:p w14:paraId="71CC879A" w14:textId="0C52FCA0" w:rsidR="00B23722" w:rsidRDefault="00B23722" w:rsidP="00F47D57">
      <w:pPr>
        <w:spacing w:line="480" w:lineRule="auto"/>
        <w:jc w:val="center"/>
        <w:rPr>
          <w:rFonts w:ascii="Times New Roman" w:hAnsi="Times New Roman" w:cs="Times New Roman"/>
          <w:bCs/>
          <w:sz w:val="24"/>
          <w:szCs w:val="24"/>
          <w:lang w:val="en-US"/>
        </w:rPr>
      </w:pPr>
      <w:r w:rsidRPr="00B23722">
        <w:rPr>
          <w:rFonts w:ascii="Times New Roman" w:hAnsi="Times New Roman" w:cs="Times New Roman"/>
          <w:bCs/>
          <w:sz w:val="24"/>
          <w:szCs w:val="24"/>
          <w:lang w:val="en-US"/>
        </w:rPr>
        <w:t>Why People Behave Unethically and Immorally</w:t>
      </w:r>
    </w:p>
    <w:p w14:paraId="4D11D27F" w14:textId="5CA53D94" w:rsidR="00B23722" w:rsidRDefault="00B23722" w:rsidP="00F47D5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A3348F7" w14:textId="19B9CC97" w:rsidR="00B23722" w:rsidRDefault="00B23722" w:rsidP="00F47D5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9111047" w14:textId="77777777" w:rsidR="00F47D57" w:rsidRDefault="00F47D57" w:rsidP="00F47D5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6744D36" w14:textId="59FA796C" w:rsidR="00B23722" w:rsidRDefault="00B23722" w:rsidP="00F47D57">
      <w:pPr>
        <w:spacing w:line="480" w:lineRule="auto"/>
        <w:jc w:val="center"/>
        <w:rPr>
          <w:rFonts w:ascii="Times New Roman" w:hAnsi="Times New Roman" w:cs="Times New Roman"/>
          <w:bCs/>
          <w:sz w:val="24"/>
          <w:szCs w:val="24"/>
          <w:lang w:val="en-US"/>
        </w:rPr>
      </w:pPr>
      <w:r w:rsidRPr="00B23722">
        <w:rPr>
          <w:rFonts w:ascii="Times New Roman" w:hAnsi="Times New Roman" w:cs="Times New Roman"/>
          <w:bCs/>
          <w:sz w:val="24"/>
          <w:szCs w:val="24"/>
          <w:lang w:val="en-US"/>
        </w:rPr>
        <w:lastRenderedPageBreak/>
        <w:t>Why People Behave Unethically and Immorally</w:t>
      </w:r>
    </w:p>
    <w:p w14:paraId="5F8A27AA" w14:textId="77777777" w:rsidR="00B23722" w:rsidRDefault="00B23722" w:rsidP="00F47D57">
      <w:pPr>
        <w:spacing w:line="480" w:lineRule="auto"/>
        <w:jc w:val="center"/>
        <w:rPr>
          <w:rFonts w:ascii="Times New Roman" w:hAnsi="Times New Roman" w:cs="Times New Roman"/>
          <w:b/>
          <w:sz w:val="24"/>
          <w:szCs w:val="24"/>
          <w:lang w:val="en-US"/>
        </w:rPr>
      </w:pPr>
      <w:r w:rsidRPr="00B23722">
        <w:rPr>
          <w:rFonts w:ascii="Times New Roman" w:hAnsi="Times New Roman" w:cs="Times New Roman"/>
          <w:b/>
          <w:sz w:val="24"/>
          <w:szCs w:val="24"/>
          <w:lang w:val="en-US"/>
        </w:rPr>
        <w:t>Introduction</w:t>
      </w:r>
    </w:p>
    <w:p w14:paraId="5D5710B5" w14:textId="7CE4766F"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 xml:space="preserve">Unethical behavior in the workplace continues to be a major issue among organizations in the twenty-first century looking to meet their organizational objectives. Unethical behavior simply refers to the habits and actions that go against the moral rules or policies in a particular context (Rhode, 2006). Fundamentally, unethical behavior in the workplace is associated with actions that are detrimental to the organization such as “covering up problems, short-cutting quality of work, abusing sick days, and lying to the customer” (Askew et al, 2015). Consequently, there is a need to curb the prevalence of unethical behavior in organizations. This requires an adequate understanding of the factors that compel individuals to behave unethically in the workplace, which can be gained from analyzing various psychological explanations for these factors. Additionally, it is imperative to identify the practical implications of unethical action in the workplace to understand the extent to which unethical behavior can be detrimental. </w:t>
      </w:r>
      <w:r w:rsidR="00762690">
        <w:rPr>
          <w:rFonts w:ascii="Times New Roman" w:hAnsi="Times New Roman" w:cs="Times New Roman"/>
          <w:sz w:val="24"/>
          <w:szCs w:val="24"/>
          <w:lang w:val="en-US"/>
        </w:rPr>
        <w:t>Moreover</w:t>
      </w:r>
      <w:r w:rsidRPr="00B23722">
        <w:rPr>
          <w:rFonts w:ascii="Times New Roman" w:hAnsi="Times New Roman" w:cs="Times New Roman"/>
          <w:sz w:val="24"/>
          <w:szCs w:val="24"/>
          <w:lang w:val="en-US"/>
        </w:rPr>
        <w:t>, analyzing the personal values and morals of Americans can reflect the morality among Americans and how it has changed across centuries. Lastly, it is important to identify the effect of personal morals and values on individuals who behave ethically in the workplace.</w:t>
      </w:r>
    </w:p>
    <w:p w14:paraId="273C8265" w14:textId="77777777" w:rsidR="00B23722" w:rsidRDefault="00B23722" w:rsidP="00F47D57">
      <w:pPr>
        <w:spacing w:line="480" w:lineRule="auto"/>
        <w:jc w:val="center"/>
        <w:rPr>
          <w:rFonts w:ascii="Times New Roman" w:hAnsi="Times New Roman" w:cs="Times New Roman"/>
          <w:b/>
          <w:sz w:val="24"/>
          <w:szCs w:val="24"/>
          <w:lang w:val="en-US"/>
        </w:rPr>
      </w:pPr>
      <w:r w:rsidRPr="00B23722">
        <w:rPr>
          <w:rFonts w:ascii="Times New Roman" w:hAnsi="Times New Roman" w:cs="Times New Roman"/>
          <w:b/>
          <w:sz w:val="24"/>
          <w:szCs w:val="24"/>
          <w:lang w:val="en-US"/>
        </w:rPr>
        <w:t>Factors that Compel People to Act Unethically in the Workplace</w:t>
      </w:r>
    </w:p>
    <w:p w14:paraId="78A7D77A" w14:textId="77777777"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 xml:space="preserve">According to Pincott (2014), our ethical standards are very flexible such that we can extend our moral limits depending on the specific circumstances at hand and the standards created by the community around us. Therefore, we are inclined to ignore our moral responsibilities during certain circumstances more than others (Pincott, 2014). On this basis, Pincott (2014) postulates two personal factors that often drive us to act unethically. Firstly, individuals often get a certain mental thrill from breaking rules rather than feeling ashamed, </w:t>
      </w:r>
      <w:r w:rsidRPr="00B23722">
        <w:rPr>
          <w:rFonts w:ascii="Times New Roman" w:hAnsi="Times New Roman" w:cs="Times New Roman"/>
          <w:sz w:val="24"/>
          <w:szCs w:val="24"/>
          <w:lang w:val="en-US"/>
        </w:rPr>
        <w:lastRenderedPageBreak/>
        <w:t>as well as a brief sense of control over their lives (Pincott, 2014). Additionally, breaking rules often leads individuals to briefly perceive themselves as more intelligent (Pincott, 2014). Secondly, individuals often act unethically in an attempt to experience psychological liberty from the moral limits in a particular context (Pincott, 2014). As such, individuals may act unethically in the workplace as an act of innate deviance to achieve this psychological liberty.</w:t>
      </w:r>
    </w:p>
    <w:p w14:paraId="670BA1DF" w14:textId="77777777"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Pincott (2014) also acknowledges communal factors that contribute to immoral behavior among individuals. For starters, she explains that bending the rules often makes individuals appear more dominant and in control of certain situations, thereby increasing their appeal to other individuals (Pincott, 2014). Consequently, individuals may behave unethically in the workplace to acquire more dominance (Pincott, 2014). Furthermore, living in a contemporary society that emphasizes personal achievement often influences one to act unethically since they feel that morality limits their capabilities in out-competing other individuals (Pincott, 2014). As such, people are more daring in their unethical activities due to desperation created by the need to sustain individual advancements (Pincott, 2014). In this sense, individuals act unethically for personal gain. Furthermore, one is often inclined to partake in unethical behavior when other individuals around them do the same (Pincott, 2014). Therefore, one may act unethically in the workplace because of the ability to get away with their actions.</w:t>
      </w:r>
    </w:p>
    <w:p w14:paraId="245AC3D7" w14:textId="1FD9E7EF"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Gino (2015) presents another psychological theory that could account for unethical behavior in the workplace, in which she categorizes unethical behavior based on whether one was aware of the moral implications of a particular situation. This concept is referred to as moral awareness by Hartman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xml:space="preserve"> (2017). According to Gino (2015), individuals can behave unethically due to a lack of awareness of the factors that cause them to disregard the moral limits (“intentional unethical behavior”) or due to a lack of awareness of the fact that they are acting unethically (“unintentional unethical behavior”). Nonetheless, Gino (2015) agrees with </w:t>
      </w:r>
      <w:r w:rsidRPr="00B23722">
        <w:rPr>
          <w:rFonts w:ascii="Times New Roman" w:hAnsi="Times New Roman" w:cs="Times New Roman"/>
          <w:sz w:val="24"/>
          <w:szCs w:val="24"/>
          <w:lang w:val="en-US"/>
        </w:rPr>
        <w:lastRenderedPageBreak/>
        <w:t>Pincott (2014) that morality is not constant across different circumstances. Conversely, Moore et al (2012) present the cognitive moral development theory which proposes that certain factors within the workplace may inhibit an individual’s moral cognitive development which is important in making ethical decisions in certain situations. Such organizational factors include the organizational model, job circumstances, and organizational culture (Askew et al, 2015). Consequently, individuals may behave unethically in the workplace due to organizational factors that erode their moral capabilities.</w:t>
      </w:r>
    </w:p>
    <w:p w14:paraId="10664CFA" w14:textId="54EF985A" w:rsidR="00B23722" w:rsidRDefault="00B23722" w:rsidP="00F47D57">
      <w:pPr>
        <w:spacing w:line="480" w:lineRule="auto"/>
        <w:jc w:val="center"/>
        <w:rPr>
          <w:rFonts w:ascii="Times New Roman" w:hAnsi="Times New Roman" w:cs="Times New Roman"/>
          <w:b/>
          <w:sz w:val="24"/>
          <w:szCs w:val="24"/>
          <w:lang w:val="en-US"/>
        </w:rPr>
      </w:pPr>
      <w:r w:rsidRPr="00B23722">
        <w:rPr>
          <w:rFonts w:ascii="Times New Roman" w:hAnsi="Times New Roman" w:cs="Times New Roman"/>
          <w:b/>
          <w:sz w:val="24"/>
          <w:szCs w:val="24"/>
          <w:lang w:val="en-US"/>
        </w:rPr>
        <w:t>Practical Implications of Rule Bending and Unethical Behavio</w:t>
      </w:r>
      <w:r w:rsidR="00C272F4">
        <w:rPr>
          <w:rFonts w:ascii="Times New Roman" w:hAnsi="Times New Roman" w:cs="Times New Roman"/>
          <w:b/>
          <w:sz w:val="24"/>
          <w:szCs w:val="24"/>
          <w:lang w:val="en-US"/>
        </w:rPr>
        <w:t>u</w:t>
      </w:r>
      <w:r w:rsidRPr="00B23722">
        <w:rPr>
          <w:rFonts w:ascii="Times New Roman" w:hAnsi="Times New Roman" w:cs="Times New Roman"/>
          <w:b/>
          <w:sz w:val="24"/>
          <w:szCs w:val="24"/>
          <w:lang w:val="en-US"/>
        </w:rPr>
        <w:t>r in the Workplace</w:t>
      </w:r>
    </w:p>
    <w:p w14:paraId="08702FF2" w14:textId="490B1232"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In the workplace, the implications of bending rules and behaving unethically can be seen at the level of one</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s interactions with other individuals and the organizational culture level. At the level of personal interactions in the workplace, immoral behavior may negatively impact the relationships between the members of an organization, which may hamper coordination and open communication in the workplace (Burton &amp; Goldsby, 2010). For instance, unethical management often results in the mistreatment of their subordinates, which may negatively affect job satisfaction and employee loyalty (Burton &amp; Goldsby, 2010). Additionally, unethical behavior may negatively affect the relationships with the organization’s clients, thereby diminishing customer loyalty and brand growth in the long term (Burton &amp; Goldsby, 2010). The company may also lose its appeal to shareholders and investors since unethical decisions often disregard the shareholders’ demands (Burton &amp; Goldsby, 2010). As such, organizations risk losing financial and other forms of support from their shareholders if they engage in unethical behavior (Burton &amp; Goldsby, 2021).</w:t>
      </w:r>
    </w:p>
    <w:p w14:paraId="6B768A8F" w14:textId="73100B37"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At the organizational culture level, consistent rule-breaking and unethical behavior may contribute to a toxic organizational environment that may negatively impact the general organizational outcomes (Askew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xml:space="preserve">, 2015). Firstly, an immoral organizational atmosphere </w:t>
      </w:r>
      <w:r w:rsidRPr="00B23722">
        <w:rPr>
          <w:rFonts w:ascii="Times New Roman" w:hAnsi="Times New Roman" w:cs="Times New Roman"/>
          <w:sz w:val="24"/>
          <w:szCs w:val="24"/>
          <w:lang w:val="en-US"/>
        </w:rPr>
        <w:lastRenderedPageBreak/>
        <w:t>diminishes the level of trust that the employees have in the organization</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s ability to protect their wellbeing, which diminishes employee motivation and loyalty (Askew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2015). Moreover, an unethical organizational atmosphere promotes distrust between the organizational leaders thereby facilitating political unrest (Askew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2015). Breaking rules also adds to a general sense of confusion regarding the organizational policies and objectives, which makes it harder for employees to enact these policies (Askew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xml:space="preserve">, 2015). Furthermore, the reporting systems in the organization will be weakened since </w:t>
      </w:r>
      <w:r w:rsidR="006530B6" w:rsidRPr="00B23722">
        <w:rPr>
          <w:rFonts w:ascii="Times New Roman" w:hAnsi="Times New Roman" w:cs="Times New Roman"/>
          <w:sz w:val="24"/>
          <w:szCs w:val="24"/>
          <w:lang w:val="en-US"/>
        </w:rPr>
        <w:t>a</w:t>
      </w:r>
      <w:r w:rsidR="006530B6">
        <w:rPr>
          <w:rFonts w:ascii="Times New Roman" w:hAnsi="Times New Roman" w:cs="Times New Roman"/>
          <w:sz w:val="24"/>
          <w:szCs w:val="24"/>
          <w:lang w:val="en-US"/>
        </w:rPr>
        <w:t xml:space="preserve"> culture of immorality </w:t>
      </w:r>
      <w:r w:rsidRPr="00B23722">
        <w:rPr>
          <w:rFonts w:ascii="Times New Roman" w:hAnsi="Times New Roman" w:cs="Times New Roman"/>
          <w:sz w:val="24"/>
          <w:szCs w:val="24"/>
          <w:lang w:val="en-US"/>
        </w:rPr>
        <w:t>hampers organizational efforts aimed at punishing immoral behavior (Askew et al, 2015). Also, unethical behavior fosters a culture that tolerates poor employee performance, which may affect the general organizational performance (Askew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2015).</w:t>
      </w:r>
    </w:p>
    <w:p w14:paraId="40CBC26B" w14:textId="77777777" w:rsidR="00B23722" w:rsidRDefault="00B23722" w:rsidP="00F47D57">
      <w:pPr>
        <w:spacing w:line="480" w:lineRule="auto"/>
        <w:jc w:val="center"/>
        <w:rPr>
          <w:rFonts w:ascii="Times New Roman" w:hAnsi="Times New Roman" w:cs="Times New Roman"/>
          <w:b/>
          <w:sz w:val="24"/>
          <w:szCs w:val="24"/>
          <w:lang w:val="en-US"/>
        </w:rPr>
      </w:pPr>
      <w:r w:rsidRPr="00B23722">
        <w:rPr>
          <w:rFonts w:ascii="Times New Roman" w:hAnsi="Times New Roman" w:cs="Times New Roman"/>
          <w:b/>
          <w:sz w:val="24"/>
          <w:szCs w:val="24"/>
          <w:lang w:val="en-US"/>
        </w:rPr>
        <w:t>Morality in the United States</w:t>
      </w:r>
      <w:r>
        <w:rPr>
          <w:rFonts w:ascii="Times New Roman" w:hAnsi="Times New Roman" w:cs="Times New Roman"/>
          <w:b/>
          <w:sz w:val="24"/>
          <w:szCs w:val="24"/>
          <w:lang w:val="en-US"/>
        </w:rPr>
        <w:t xml:space="preserve"> of America</w:t>
      </w:r>
    </w:p>
    <w:p w14:paraId="11289C69" w14:textId="756D4064"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 xml:space="preserve">Currently, Americans can be said to lack a fixed universal set of specific personal values and morals that guide their decisions. Fundamentally, the contemporary American culture emphasizes freedom and liberal action, such that individuals are allowed to form their moral boundaries without judgments (Hookway, 2013). Hookway (2013) points out that contemporary American morality is defined by the extent to which individuals can escape the moral limits created by traditional </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moral authorities</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xml:space="preserve"> that are founded on religion. Accordingly, Americans are more focused on expression, acquiring more resources, and personal improvement thus creating an intrinsically selfish society with little regard for morality (Hookway, 2013). As such, contemporary Americans emphasize personal satisfaction over what is considered helpful for the collective community (Hookway, 2013). Therefore, the average American is guided to a small extent by a set of personal values and morals due to the confusion created by the dilemma between creating their morals and abiding by weak societal moral standards (Hookway, 2013).</w:t>
      </w:r>
    </w:p>
    <w:p w14:paraId="25470F5A" w14:textId="6EE01AF2"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lastRenderedPageBreak/>
        <w:t>As such, there has been a general decline in morality in the United States from the early twentieth century to the early twenty-first century. Fundamentally, this has been caused by alterations in the American culture over the decades which have eroded the community’s moral foundations (Kesebir &amp; Kesebir, 2012). Americans have also continuously detached from the societal agents of morality such as religion, thus reducing the effect of religion on guiding one’s moral direction (Hookway, 2013). In the early twentieth century, more Americans subscribed to one or more forms of religion compared to the early twenty-first century, and religion was important in promoting communal connections, downplaying the focus on individual wellbeing, as well as enhancing the adoption of beliefs and habits that were beneficial to the community (Hookway, 2013). Additionally, religion was essential in forming a common moral system that was shared by numerous members of the community, thus minimizing the confusion regarding what is considered ethical (Hookway, 2013). Conversely, the early twenty-first century Americans promote a culture with “toxic behavior patterns such as materialism, over</w:t>
      </w:r>
      <w:r w:rsidR="006530B6">
        <w:rPr>
          <w:rFonts w:ascii="Times New Roman" w:hAnsi="Times New Roman" w:cs="Times New Roman"/>
          <w:sz w:val="24"/>
          <w:szCs w:val="24"/>
          <w:lang w:val="en-US"/>
        </w:rPr>
        <w:t>-</w:t>
      </w:r>
      <w:r w:rsidRPr="00B23722">
        <w:rPr>
          <w:rFonts w:ascii="Times New Roman" w:hAnsi="Times New Roman" w:cs="Times New Roman"/>
          <w:sz w:val="24"/>
          <w:szCs w:val="24"/>
          <w:lang w:val="en-US"/>
        </w:rPr>
        <w:t>competitiveness, entitlement, appearance obsession, fame worship, and attention-seeking” (Kesebir &amp; Kesebir, 2013). Consequently, the United States is less moral in the early twenty-first century compared to the early twentieth century.</w:t>
      </w:r>
    </w:p>
    <w:p w14:paraId="5E5D187E" w14:textId="15BCE10C" w:rsidR="00B23722" w:rsidRDefault="00B23722" w:rsidP="00F47D57">
      <w:pPr>
        <w:spacing w:line="480" w:lineRule="auto"/>
        <w:jc w:val="center"/>
        <w:rPr>
          <w:rFonts w:ascii="Times New Roman" w:hAnsi="Times New Roman" w:cs="Times New Roman"/>
          <w:b/>
          <w:sz w:val="24"/>
          <w:szCs w:val="24"/>
          <w:lang w:val="en-US"/>
        </w:rPr>
      </w:pPr>
      <w:r w:rsidRPr="00B23722">
        <w:rPr>
          <w:rFonts w:ascii="Times New Roman" w:hAnsi="Times New Roman" w:cs="Times New Roman"/>
          <w:b/>
          <w:sz w:val="24"/>
          <w:szCs w:val="24"/>
          <w:lang w:val="en-US"/>
        </w:rPr>
        <w:t xml:space="preserve">Impact </w:t>
      </w:r>
      <w:r w:rsidR="00C272F4">
        <w:rPr>
          <w:rFonts w:ascii="Times New Roman" w:hAnsi="Times New Roman" w:cs="Times New Roman"/>
          <w:b/>
          <w:sz w:val="24"/>
          <w:szCs w:val="24"/>
          <w:lang w:val="en-US"/>
        </w:rPr>
        <w:t>o</w:t>
      </w:r>
      <w:r w:rsidR="00C272F4" w:rsidRPr="00B23722">
        <w:rPr>
          <w:rFonts w:ascii="Times New Roman" w:hAnsi="Times New Roman" w:cs="Times New Roman"/>
          <w:b/>
          <w:sz w:val="24"/>
          <w:szCs w:val="24"/>
          <w:lang w:val="en-US"/>
        </w:rPr>
        <w:t>f Morals</w:t>
      </w:r>
      <w:r w:rsidR="00C272F4">
        <w:rPr>
          <w:rFonts w:ascii="Times New Roman" w:hAnsi="Times New Roman" w:cs="Times New Roman"/>
          <w:b/>
          <w:sz w:val="24"/>
          <w:szCs w:val="24"/>
          <w:lang w:val="en-US"/>
        </w:rPr>
        <w:t xml:space="preserve"> and</w:t>
      </w:r>
      <w:r w:rsidR="00C272F4" w:rsidRPr="00B23722">
        <w:rPr>
          <w:rFonts w:ascii="Times New Roman" w:hAnsi="Times New Roman" w:cs="Times New Roman"/>
          <w:b/>
          <w:sz w:val="24"/>
          <w:szCs w:val="24"/>
          <w:lang w:val="en-US"/>
        </w:rPr>
        <w:t xml:space="preserve"> Values </w:t>
      </w:r>
      <w:r w:rsidR="00C272F4">
        <w:rPr>
          <w:rFonts w:ascii="Times New Roman" w:hAnsi="Times New Roman" w:cs="Times New Roman"/>
          <w:b/>
          <w:sz w:val="24"/>
          <w:szCs w:val="24"/>
          <w:lang w:val="en-US"/>
        </w:rPr>
        <w:t>o</w:t>
      </w:r>
      <w:r w:rsidR="00C272F4" w:rsidRPr="00B23722">
        <w:rPr>
          <w:rFonts w:ascii="Times New Roman" w:hAnsi="Times New Roman" w:cs="Times New Roman"/>
          <w:b/>
          <w:sz w:val="24"/>
          <w:szCs w:val="24"/>
          <w:lang w:val="en-US"/>
        </w:rPr>
        <w:t xml:space="preserve">n People Acting Ethically </w:t>
      </w:r>
      <w:r w:rsidR="00C272F4">
        <w:rPr>
          <w:rFonts w:ascii="Times New Roman" w:hAnsi="Times New Roman" w:cs="Times New Roman"/>
          <w:b/>
          <w:sz w:val="24"/>
          <w:szCs w:val="24"/>
          <w:lang w:val="en-US"/>
        </w:rPr>
        <w:t>i</w:t>
      </w:r>
      <w:r w:rsidR="00C272F4" w:rsidRPr="00B23722">
        <w:rPr>
          <w:rFonts w:ascii="Times New Roman" w:hAnsi="Times New Roman" w:cs="Times New Roman"/>
          <w:b/>
          <w:sz w:val="24"/>
          <w:szCs w:val="24"/>
          <w:lang w:val="en-US"/>
        </w:rPr>
        <w:t xml:space="preserve">n </w:t>
      </w:r>
      <w:r w:rsidR="00C272F4">
        <w:rPr>
          <w:rFonts w:ascii="Times New Roman" w:hAnsi="Times New Roman" w:cs="Times New Roman"/>
          <w:b/>
          <w:sz w:val="24"/>
          <w:szCs w:val="24"/>
          <w:lang w:val="en-US"/>
        </w:rPr>
        <w:t>t</w:t>
      </w:r>
      <w:r w:rsidR="00C272F4" w:rsidRPr="00B23722">
        <w:rPr>
          <w:rFonts w:ascii="Times New Roman" w:hAnsi="Times New Roman" w:cs="Times New Roman"/>
          <w:b/>
          <w:sz w:val="24"/>
          <w:szCs w:val="24"/>
          <w:lang w:val="en-US"/>
        </w:rPr>
        <w:t xml:space="preserve">he </w:t>
      </w:r>
      <w:r w:rsidRPr="00B23722">
        <w:rPr>
          <w:rFonts w:ascii="Times New Roman" w:hAnsi="Times New Roman" w:cs="Times New Roman"/>
          <w:b/>
          <w:sz w:val="24"/>
          <w:szCs w:val="24"/>
          <w:lang w:val="en-US"/>
        </w:rPr>
        <w:t>Workplace</w:t>
      </w:r>
    </w:p>
    <w:p w14:paraId="633CA608" w14:textId="7E1021E2"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Morals and values have various effects on people behaving ethically in the workplace. For starters, having morals and values provides a clear direction for action for an individual in different ethical circumstances, thereby reducing the confusion regarding what one should do in ethical dilemmas around the workplace. Consequently, an employee that behaves ethically through the use of certain morals and values takes less time and effort to make decisions. Additionally, morals and values generally enhance an individu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xml:space="preserve">s quality of life by fulfilling the intrinsic psychological needs of our existence such as the need for certainty in confusing ethical situations (Kesebir &amp; Kesebir, 2013). Furthermore, morals and values </w:t>
      </w:r>
      <w:r w:rsidRPr="00B23722">
        <w:rPr>
          <w:rFonts w:ascii="Times New Roman" w:hAnsi="Times New Roman" w:cs="Times New Roman"/>
          <w:sz w:val="24"/>
          <w:szCs w:val="24"/>
          <w:lang w:val="en-US"/>
        </w:rPr>
        <w:lastRenderedPageBreak/>
        <w:t>such as integrity and truthfulness force an individual to treat his colleagues fairly and acknowledge their differences due to various reasons (Askew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2015). Consequently, an individual who acts ethically using morals and values is more effective in dealing with diversity and resolving conflicts with other members of the organization (Kesebir &amp; Kesebir, 2013). As such, morals and values can be essential in enabling one to create meaningful relationships with other individuals in the workplace, thereby promoting job satisfaction and performance as a result (Askew et a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2015).</w:t>
      </w:r>
    </w:p>
    <w:p w14:paraId="220CA2BC" w14:textId="77777777" w:rsidR="00B23722" w:rsidRDefault="00B23722" w:rsidP="00F47D57">
      <w:pPr>
        <w:spacing w:line="480" w:lineRule="auto"/>
        <w:jc w:val="center"/>
        <w:rPr>
          <w:rFonts w:ascii="Times New Roman" w:hAnsi="Times New Roman" w:cs="Times New Roman"/>
          <w:b/>
          <w:sz w:val="24"/>
          <w:szCs w:val="24"/>
          <w:lang w:val="en-US"/>
        </w:rPr>
      </w:pPr>
      <w:r w:rsidRPr="00B23722">
        <w:rPr>
          <w:rFonts w:ascii="Times New Roman" w:hAnsi="Times New Roman" w:cs="Times New Roman"/>
          <w:b/>
          <w:sz w:val="24"/>
          <w:szCs w:val="24"/>
          <w:lang w:val="en-US"/>
        </w:rPr>
        <w:t>Conclusion</w:t>
      </w:r>
    </w:p>
    <w:p w14:paraId="7453CCCF" w14:textId="7239AFBB" w:rsidR="00B23722" w:rsidRDefault="00B23722" w:rsidP="00F47D57">
      <w:pPr>
        <w:spacing w:line="480" w:lineRule="auto"/>
        <w:ind w:firstLine="720"/>
        <w:rPr>
          <w:rFonts w:ascii="Times New Roman" w:hAnsi="Times New Roman" w:cs="Times New Roman"/>
          <w:sz w:val="24"/>
          <w:szCs w:val="24"/>
          <w:lang w:val="en-US"/>
        </w:rPr>
      </w:pPr>
      <w:r w:rsidRPr="00B23722">
        <w:rPr>
          <w:rFonts w:ascii="Times New Roman" w:hAnsi="Times New Roman" w:cs="Times New Roman"/>
          <w:sz w:val="24"/>
          <w:szCs w:val="24"/>
          <w:lang w:val="en-US"/>
        </w:rPr>
        <w:t>In conclusion, it is crucial to understand the causes of unethical behavior in the workplace to identify how it can be minimized to promote a moral organizational atmosphere. Fundamentally, individuals find it acceptable to act unethically in the workplace due to personal factors that include the need to acquire a certain thrill when they feel in control, and to experience a sense of liberty from the moral guidelines set by the organizations. Furthermore, individuals may be inclined to act unethically if other individuals in the workplace get away with unethical behavior. Also, various circumstances in the workplace</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xml:space="preserve"> such as the organizational model</w:t>
      </w:r>
      <w:r w:rsidR="00762690">
        <w:rPr>
          <w:rFonts w:ascii="Times New Roman" w:hAnsi="Times New Roman" w:cs="Times New Roman"/>
          <w:sz w:val="24"/>
          <w:szCs w:val="24"/>
          <w:lang w:val="en-US"/>
        </w:rPr>
        <w:t>,</w:t>
      </w:r>
      <w:r w:rsidRPr="00B23722">
        <w:rPr>
          <w:rFonts w:ascii="Times New Roman" w:hAnsi="Times New Roman" w:cs="Times New Roman"/>
          <w:sz w:val="24"/>
          <w:szCs w:val="24"/>
          <w:lang w:val="en-US"/>
        </w:rPr>
        <w:t xml:space="preserve"> may stifle an individual’s ethical capabilities in certain situations. Despite the reason for unethical behavior, various consequences arise from consistent rule-breaking, such as poor quality of interactions among employees and with the organizational management leading to poor communication and coordination. Furthermore, a toxic organizational culture may be created in which employee performance and job satisfaction are impaired due to a general sense of confusion regarding the organizational ethical policies and mistrust. The prevalence of unethical behavior in the workplace may be a reflection of the general deficiency of personal morals and values among Americans due to the contemporary culture that emphasizes personal gain over communal wellbeing. Such personal morals and values influence the employees who act ethically by guiding them in </w:t>
      </w:r>
      <w:r w:rsidRPr="00B23722">
        <w:rPr>
          <w:rFonts w:ascii="Times New Roman" w:hAnsi="Times New Roman" w:cs="Times New Roman"/>
          <w:sz w:val="24"/>
          <w:szCs w:val="24"/>
          <w:lang w:val="en-US"/>
        </w:rPr>
        <w:lastRenderedPageBreak/>
        <w:t>their moral decisions, thereby ensuring their wellbeing and that of those around them in the workplace.</w:t>
      </w:r>
    </w:p>
    <w:p w14:paraId="691D0B1D" w14:textId="77777777" w:rsidR="00F47D57" w:rsidRDefault="00F47D57" w:rsidP="00F47D5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68B79CC" w14:textId="0BC3944D" w:rsidR="00B23722" w:rsidRPr="002D7A57" w:rsidRDefault="00B23722" w:rsidP="00F47D57">
      <w:pPr>
        <w:spacing w:line="480" w:lineRule="auto"/>
        <w:jc w:val="center"/>
        <w:rPr>
          <w:rFonts w:ascii="Times New Roman" w:hAnsi="Times New Roman" w:cs="Times New Roman"/>
          <w:bCs/>
          <w:sz w:val="24"/>
          <w:szCs w:val="24"/>
          <w:lang w:val="en-US"/>
        </w:rPr>
      </w:pPr>
      <w:r w:rsidRPr="00B23722">
        <w:rPr>
          <w:rFonts w:ascii="Times New Roman" w:hAnsi="Times New Roman" w:cs="Times New Roman"/>
          <w:bCs/>
          <w:sz w:val="24"/>
          <w:szCs w:val="24"/>
          <w:lang w:val="en-US"/>
        </w:rPr>
        <w:lastRenderedPageBreak/>
        <w:t>References</w:t>
      </w:r>
    </w:p>
    <w:p w14:paraId="0D67AA60"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Askew, O. A., Beisler, J. M., &amp; Keel, J. (2015). Current trends of unethical behavior within organizations. </w:t>
      </w:r>
      <w:r w:rsidRPr="00B23722">
        <w:rPr>
          <w:rFonts w:ascii="Times New Roman" w:hAnsi="Times New Roman" w:cs="Times New Roman"/>
          <w:i/>
          <w:iCs/>
          <w:sz w:val="24"/>
          <w:szCs w:val="24"/>
          <w:lang w:val="en-US"/>
        </w:rPr>
        <w:t>International Journal of Management &amp; Information Systems (IJMIS)</w:t>
      </w:r>
      <w:r w:rsidRPr="00B23722">
        <w:rPr>
          <w:rFonts w:ascii="Times New Roman" w:hAnsi="Times New Roman" w:cs="Times New Roman"/>
          <w:sz w:val="24"/>
          <w:szCs w:val="24"/>
          <w:lang w:val="en-US"/>
        </w:rPr>
        <w:t>, </w:t>
      </w:r>
      <w:r w:rsidRPr="00B23722">
        <w:rPr>
          <w:rFonts w:ascii="Times New Roman" w:hAnsi="Times New Roman" w:cs="Times New Roman"/>
          <w:i/>
          <w:iCs/>
          <w:sz w:val="24"/>
          <w:szCs w:val="24"/>
          <w:lang w:val="en-US"/>
        </w:rPr>
        <w:t>19</w:t>
      </w:r>
      <w:r w:rsidRPr="00B23722">
        <w:rPr>
          <w:rFonts w:ascii="Times New Roman" w:hAnsi="Times New Roman" w:cs="Times New Roman"/>
          <w:sz w:val="24"/>
          <w:szCs w:val="24"/>
          <w:lang w:val="en-US"/>
        </w:rPr>
        <w:t>(3), 107-114.</w:t>
      </w:r>
    </w:p>
    <w:p w14:paraId="5CFFDF8B"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Burton, B. K., &amp; Goldsby, M. G. (2010). The moral floor: A philosophical examination of the connection between ethics and business. </w:t>
      </w:r>
      <w:r w:rsidRPr="00B23722">
        <w:rPr>
          <w:rFonts w:ascii="Times New Roman" w:hAnsi="Times New Roman" w:cs="Times New Roman"/>
          <w:i/>
          <w:iCs/>
          <w:sz w:val="24"/>
          <w:szCs w:val="24"/>
          <w:lang w:val="en-US"/>
        </w:rPr>
        <w:t>Journal of Business Ethics</w:t>
      </w:r>
      <w:r w:rsidRPr="00B23722">
        <w:rPr>
          <w:rFonts w:ascii="Times New Roman" w:hAnsi="Times New Roman" w:cs="Times New Roman"/>
          <w:sz w:val="24"/>
          <w:szCs w:val="24"/>
          <w:lang w:val="en-US"/>
        </w:rPr>
        <w:t>, </w:t>
      </w:r>
      <w:r w:rsidRPr="00B23722">
        <w:rPr>
          <w:rFonts w:ascii="Times New Roman" w:hAnsi="Times New Roman" w:cs="Times New Roman"/>
          <w:i/>
          <w:iCs/>
          <w:sz w:val="24"/>
          <w:szCs w:val="24"/>
          <w:lang w:val="en-US"/>
        </w:rPr>
        <w:t>91</w:t>
      </w:r>
      <w:r w:rsidRPr="00B23722">
        <w:rPr>
          <w:rFonts w:ascii="Times New Roman" w:hAnsi="Times New Roman" w:cs="Times New Roman"/>
          <w:sz w:val="24"/>
          <w:szCs w:val="24"/>
          <w:lang w:val="en-US"/>
        </w:rPr>
        <w:t>(1), 145-154.</w:t>
      </w:r>
    </w:p>
    <w:p w14:paraId="5F2FB9F3"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Gino, F. (2015). Understanding ordinary unethical behavior: Why people who value morality act immorally. </w:t>
      </w:r>
      <w:r w:rsidRPr="00B23722">
        <w:rPr>
          <w:rFonts w:ascii="Times New Roman" w:hAnsi="Times New Roman" w:cs="Times New Roman"/>
          <w:i/>
          <w:iCs/>
          <w:sz w:val="24"/>
          <w:szCs w:val="24"/>
          <w:lang w:val="en-US"/>
        </w:rPr>
        <w:t>Current opinion in behavioral sciences</w:t>
      </w:r>
      <w:r w:rsidRPr="00B23722">
        <w:rPr>
          <w:rFonts w:ascii="Times New Roman" w:hAnsi="Times New Roman" w:cs="Times New Roman"/>
          <w:sz w:val="24"/>
          <w:szCs w:val="24"/>
          <w:lang w:val="en-US"/>
        </w:rPr>
        <w:t>, </w:t>
      </w:r>
      <w:r w:rsidRPr="00B23722">
        <w:rPr>
          <w:rFonts w:ascii="Times New Roman" w:hAnsi="Times New Roman" w:cs="Times New Roman"/>
          <w:i/>
          <w:iCs/>
          <w:sz w:val="24"/>
          <w:szCs w:val="24"/>
          <w:lang w:val="en-US"/>
        </w:rPr>
        <w:t>3</w:t>
      </w:r>
      <w:r w:rsidRPr="00B23722">
        <w:rPr>
          <w:rFonts w:ascii="Times New Roman" w:hAnsi="Times New Roman" w:cs="Times New Roman"/>
          <w:sz w:val="24"/>
          <w:szCs w:val="24"/>
          <w:lang w:val="en-US"/>
        </w:rPr>
        <w:t>, 107-111.</w:t>
      </w:r>
    </w:p>
    <w:p w14:paraId="44FD930B"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Hartman, L. P. &amp; DesJardins, J. R., &amp; MacDonald, C. (2017). </w:t>
      </w:r>
      <w:r w:rsidRPr="00B23722">
        <w:rPr>
          <w:rFonts w:ascii="Times New Roman" w:hAnsi="Times New Roman" w:cs="Times New Roman"/>
          <w:i/>
          <w:sz w:val="24"/>
          <w:szCs w:val="24"/>
          <w:lang w:val="en-US"/>
        </w:rPr>
        <w:t>Business ethics: Decision-making for personal integrity &amp; social responsibility</w:t>
      </w:r>
      <w:r w:rsidRPr="00B23722">
        <w:rPr>
          <w:rFonts w:ascii="Times New Roman" w:hAnsi="Times New Roman" w:cs="Times New Roman"/>
          <w:sz w:val="24"/>
          <w:szCs w:val="24"/>
          <w:lang w:val="en-US"/>
        </w:rPr>
        <w:t xml:space="preserve"> (4th ed.). New York, NY: McGraw-Hill.</w:t>
      </w:r>
    </w:p>
    <w:p w14:paraId="4EFED8D3"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 xml:space="preserve">Hookway, N. (2013). Emotions, body, and self: Critiquing moral decline sociology. </w:t>
      </w:r>
      <w:r w:rsidRPr="00B23722">
        <w:rPr>
          <w:rFonts w:ascii="Times New Roman" w:hAnsi="Times New Roman" w:cs="Times New Roman"/>
          <w:i/>
          <w:iCs/>
          <w:sz w:val="24"/>
          <w:szCs w:val="24"/>
          <w:lang w:val="en-US"/>
        </w:rPr>
        <w:t>Sociology</w:t>
      </w:r>
      <w:r w:rsidRPr="00B23722">
        <w:rPr>
          <w:rFonts w:ascii="Times New Roman" w:hAnsi="Times New Roman" w:cs="Times New Roman"/>
          <w:sz w:val="24"/>
          <w:szCs w:val="24"/>
          <w:lang w:val="en-US"/>
        </w:rPr>
        <w:t>, </w:t>
      </w:r>
      <w:r w:rsidRPr="00B23722">
        <w:rPr>
          <w:rFonts w:ascii="Times New Roman" w:hAnsi="Times New Roman" w:cs="Times New Roman"/>
          <w:i/>
          <w:iCs/>
          <w:sz w:val="24"/>
          <w:szCs w:val="24"/>
          <w:lang w:val="en-US"/>
        </w:rPr>
        <w:t>47</w:t>
      </w:r>
      <w:r w:rsidRPr="00B23722">
        <w:rPr>
          <w:rFonts w:ascii="Times New Roman" w:hAnsi="Times New Roman" w:cs="Times New Roman"/>
          <w:sz w:val="24"/>
          <w:szCs w:val="24"/>
          <w:lang w:val="en-US"/>
        </w:rPr>
        <w:t>(4), 841-857.</w:t>
      </w:r>
    </w:p>
    <w:p w14:paraId="21D0E99A"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 xml:space="preserve">Kesebir, P., &amp; Kesebir, S. (2012). The cultural salience of moral character and virtue declined in twentieth-century America. </w:t>
      </w:r>
      <w:r w:rsidRPr="00B23722">
        <w:rPr>
          <w:rFonts w:ascii="Times New Roman" w:hAnsi="Times New Roman" w:cs="Times New Roman"/>
          <w:i/>
          <w:iCs/>
          <w:sz w:val="24"/>
          <w:szCs w:val="24"/>
          <w:lang w:val="en-US"/>
        </w:rPr>
        <w:t>The Journal of Positive Psychology</w:t>
      </w:r>
      <w:r w:rsidRPr="00B23722">
        <w:rPr>
          <w:rFonts w:ascii="Times New Roman" w:hAnsi="Times New Roman" w:cs="Times New Roman"/>
          <w:sz w:val="24"/>
          <w:szCs w:val="24"/>
          <w:lang w:val="en-US"/>
        </w:rPr>
        <w:t>, </w:t>
      </w:r>
      <w:r w:rsidRPr="00B23722">
        <w:rPr>
          <w:rFonts w:ascii="Times New Roman" w:hAnsi="Times New Roman" w:cs="Times New Roman"/>
          <w:i/>
          <w:iCs/>
          <w:sz w:val="24"/>
          <w:szCs w:val="24"/>
          <w:lang w:val="en-US"/>
        </w:rPr>
        <w:t>7</w:t>
      </w:r>
      <w:r w:rsidRPr="00B23722">
        <w:rPr>
          <w:rFonts w:ascii="Times New Roman" w:hAnsi="Times New Roman" w:cs="Times New Roman"/>
          <w:sz w:val="24"/>
          <w:szCs w:val="24"/>
          <w:lang w:val="en-US"/>
        </w:rPr>
        <w:t>(6), 471-480.</w:t>
      </w:r>
    </w:p>
    <w:p w14:paraId="669E6F57"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 xml:space="preserve">Moore, C., Detert, J. R., Trevino, L., Baker, V. L., &amp; Mayer, D.M. (2012). Why employees do bad things: Moral disengagement and unethical organizational behavior. </w:t>
      </w:r>
      <w:r w:rsidRPr="00B23722">
        <w:rPr>
          <w:rFonts w:ascii="Times New Roman" w:hAnsi="Times New Roman" w:cs="Times New Roman"/>
          <w:i/>
          <w:sz w:val="24"/>
          <w:szCs w:val="24"/>
          <w:lang w:val="en-US"/>
        </w:rPr>
        <w:t>Personnel Psychology</w:t>
      </w:r>
      <w:r w:rsidRPr="00B23722">
        <w:rPr>
          <w:rFonts w:ascii="Times New Roman" w:hAnsi="Times New Roman" w:cs="Times New Roman"/>
          <w:sz w:val="24"/>
          <w:szCs w:val="24"/>
          <w:lang w:val="en-US"/>
        </w:rPr>
        <w:t>, 65(1), 1-48.</w:t>
      </w:r>
      <w:r>
        <w:rPr>
          <w:rFonts w:ascii="Times New Roman" w:hAnsi="Times New Roman" w:cs="Times New Roman"/>
          <w:sz w:val="24"/>
          <w:szCs w:val="24"/>
          <w:lang w:val="en-US"/>
        </w:rPr>
        <w:t xml:space="preserve"> </w:t>
      </w:r>
      <w:r w:rsidRPr="00B23722">
        <w:rPr>
          <w:rFonts w:ascii="Times New Roman" w:hAnsi="Times New Roman" w:cs="Times New Roman"/>
          <w:sz w:val="24"/>
          <w:szCs w:val="24"/>
          <w:lang w:val="en-US"/>
        </w:rPr>
        <w:t>doi:10.1111/j.1744-6570.2011.01237.x</w:t>
      </w:r>
    </w:p>
    <w:p w14:paraId="672257DC" w14:textId="77777777" w:rsidR="002D7A57"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Pincott, J. (2014, November). </w:t>
      </w:r>
      <w:hyperlink r:id="rId6" w:tooltip="Pincott(2014).pdf" w:history="1">
        <w:r w:rsidRPr="00B23722">
          <w:rPr>
            <w:rStyle w:val="Hyperlink"/>
            <w:rFonts w:ascii="Times New Roman" w:hAnsi="Times New Roman" w:cs="Times New Roman"/>
            <w:sz w:val="24"/>
            <w:szCs w:val="24"/>
            <w:lang w:val="en-US"/>
          </w:rPr>
          <w:t>ARE THESE Rules WORTH BREAKING?</w:t>
        </w:r>
      </w:hyperlink>
      <w:r w:rsidRPr="00B23722">
        <w:rPr>
          <w:rFonts w:ascii="Times New Roman" w:hAnsi="Times New Roman" w:cs="Times New Roman"/>
          <w:sz w:val="24"/>
          <w:szCs w:val="24"/>
          <w:lang w:val="en-US"/>
        </w:rPr>
        <w:t xml:space="preserve"> </w:t>
      </w:r>
      <w:r w:rsidRPr="00B23722">
        <w:rPr>
          <w:rFonts w:ascii="Times New Roman" w:hAnsi="Times New Roman" w:cs="Times New Roman"/>
          <w:i/>
          <w:sz w:val="24"/>
          <w:szCs w:val="24"/>
          <w:lang w:val="en-US"/>
        </w:rPr>
        <w:t>Psychology Today</w:t>
      </w:r>
      <w:r w:rsidRPr="00B23722">
        <w:rPr>
          <w:rFonts w:ascii="Times New Roman" w:hAnsi="Times New Roman" w:cs="Times New Roman"/>
          <w:sz w:val="24"/>
          <w:szCs w:val="24"/>
          <w:lang w:val="en-US"/>
        </w:rPr>
        <w:t>, 47(6), 68–88.</w:t>
      </w:r>
    </w:p>
    <w:p w14:paraId="2B918B68" w14:textId="77777777" w:rsidR="002D7A57" w:rsidRPr="00B23722" w:rsidRDefault="002D7A57" w:rsidP="00F47D57">
      <w:pPr>
        <w:spacing w:line="480" w:lineRule="auto"/>
        <w:ind w:left="720" w:hanging="720"/>
        <w:rPr>
          <w:rFonts w:ascii="Times New Roman" w:hAnsi="Times New Roman" w:cs="Times New Roman"/>
          <w:sz w:val="24"/>
          <w:szCs w:val="24"/>
          <w:lang w:val="en-US"/>
        </w:rPr>
      </w:pPr>
      <w:r w:rsidRPr="00B23722">
        <w:rPr>
          <w:rFonts w:ascii="Times New Roman" w:hAnsi="Times New Roman" w:cs="Times New Roman"/>
          <w:sz w:val="24"/>
          <w:szCs w:val="24"/>
          <w:lang w:val="en-US"/>
        </w:rPr>
        <w:t>Rhode, D. L. (Ed.). (2006). </w:t>
      </w:r>
      <w:r w:rsidRPr="00B23722">
        <w:rPr>
          <w:rFonts w:ascii="Times New Roman" w:hAnsi="Times New Roman" w:cs="Times New Roman"/>
          <w:i/>
          <w:sz w:val="24"/>
          <w:szCs w:val="24"/>
          <w:lang w:val="en-US"/>
        </w:rPr>
        <w:t>Moral leadership: The theory and practice of power, judgment, and policy</w:t>
      </w:r>
      <w:r w:rsidRPr="00B23722">
        <w:rPr>
          <w:rFonts w:ascii="Times New Roman" w:hAnsi="Times New Roman" w:cs="Times New Roman"/>
          <w:sz w:val="24"/>
          <w:szCs w:val="24"/>
          <w:lang w:val="en-US"/>
        </w:rPr>
        <w:t>.  San Francisco, CA: John Wiley &amp; Sons.</w:t>
      </w:r>
    </w:p>
    <w:sectPr w:rsidR="002D7A57" w:rsidRPr="00B23722" w:rsidSect="00B23722">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8EC1B" w14:textId="77777777" w:rsidR="00F86B08" w:rsidRDefault="00F86B08" w:rsidP="00B23722">
      <w:pPr>
        <w:spacing w:after="0" w:line="240" w:lineRule="auto"/>
      </w:pPr>
      <w:r>
        <w:separator/>
      </w:r>
    </w:p>
  </w:endnote>
  <w:endnote w:type="continuationSeparator" w:id="0">
    <w:p w14:paraId="59B4A71A" w14:textId="77777777" w:rsidR="00F86B08" w:rsidRDefault="00F86B08" w:rsidP="00B23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9EBEB" w14:textId="77777777" w:rsidR="00F86B08" w:rsidRDefault="00F86B08" w:rsidP="00B23722">
      <w:pPr>
        <w:spacing w:after="0" w:line="240" w:lineRule="auto"/>
      </w:pPr>
      <w:r>
        <w:separator/>
      </w:r>
    </w:p>
  </w:footnote>
  <w:footnote w:type="continuationSeparator" w:id="0">
    <w:p w14:paraId="0D1A3B08" w14:textId="77777777" w:rsidR="00F86B08" w:rsidRDefault="00F86B08" w:rsidP="00B237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664922895"/>
      <w:docPartObj>
        <w:docPartGallery w:val="Page Numbers (Top of Page)"/>
        <w:docPartUnique/>
      </w:docPartObj>
    </w:sdtPr>
    <w:sdtEndPr>
      <w:rPr>
        <w:noProof/>
      </w:rPr>
    </w:sdtEndPr>
    <w:sdtContent>
      <w:p w14:paraId="54B5FE7A" w14:textId="6865DDBF" w:rsidR="00B23722" w:rsidRPr="00B23722" w:rsidRDefault="00B23722" w:rsidP="00B23722">
        <w:pPr>
          <w:pStyle w:val="Header"/>
          <w:jc w:val="right"/>
          <w:rPr>
            <w:rFonts w:ascii="Times New Roman" w:hAnsi="Times New Roman" w:cs="Times New Roman"/>
          </w:rPr>
        </w:pPr>
        <w:r w:rsidRPr="00B23722">
          <w:rPr>
            <w:rFonts w:ascii="Times New Roman" w:hAnsi="Times New Roman" w:cs="Times New Roman"/>
            <w:bCs/>
            <w:lang w:val="en-US"/>
          </w:rPr>
          <w:t>WHY PEOPLE BEHAVE UNETHICALLY AND IMMORALLY</w:t>
        </w:r>
        <w:r>
          <w:rPr>
            <w:rFonts w:ascii="Times New Roman" w:hAnsi="Times New Roman" w:cs="Times New Roman"/>
          </w:rPr>
          <w:tab/>
        </w:r>
        <w:r w:rsidRPr="00B23722">
          <w:rPr>
            <w:rFonts w:ascii="Times New Roman" w:hAnsi="Times New Roman" w:cs="Times New Roman"/>
          </w:rPr>
          <w:fldChar w:fldCharType="begin"/>
        </w:r>
        <w:r w:rsidRPr="00B23722">
          <w:rPr>
            <w:rFonts w:ascii="Times New Roman" w:hAnsi="Times New Roman" w:cs="Times New Roman"/>
          </w:rPr>
          <w:instrText xml:space="preserve"> PAGE   \* MERGEFORMAT </w:instrText>
        </w:r>
        <w:r w:rsidRPr="00B23722">
          <w:rPr>
            <w:rFonts w:ascii="Times New Roman" w:hAnsi="Times New Roman" w:cs="Times New Roman"/>
          </w:rPr>
          <w:fldChar w:fldCharType="separate"/>
        </w:r>
        <w:r w:rsidRPr="00B23722">
          <w:rPr>
            <w:rFonts w:ascii="Times New Roman" w:hAnsi="Times New Roman" w:cs="Times New Roman"/>
            <w:noProof/>
          </w:rPr>
          <w:t>2</w:t>
        </w:r>
        <w:r w:rsidRPr="00B2372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25279424"/>
      <w:docPartObj>
        <w:docPartGallery w:val="Page Numbers (Top of Page)"/>
        <w:docPartUnique/>
      </w:docPartObj>
    </w:sdtPr>
    <w:sdtEndPr>
      <w:rPr>
        <w:noProof/>
      </w:rPr>
    </w:sdtEndPr>
    <w:sdtContent>
      <w:p w14:paraId="4FF32001" w14:textId="321E18B0" w:rsidR="00B23722" w:rsidRPr="00B23722" w:rsidRDefault="00B23722" w:rsidP="00B23722">
        <w:pPr>
          <w:pStyle w:val="Header"/>
          <w:jc w:val="right"/>
          <w:rPr>
            <w:rFonts w:ascii="Times New Roman" w:hAnsi="Times New Roman" w:cs="Times New Roman"/>
          </w:rPr>
        </w:pPr>
        <w:r>
          <w:rPr>
            <w:rFonts w:ascii="Times New Roman" w:hAnsi="Times New Roman" w:cs="Times New Roman"/>
            <w:lang w:val="en-US"/>
          </w:rPr>
          <w:t xml:space="preserve">Running head: </w:t>
        </w:r>
        <w:r w:rsidRPr="00B23722">
          <w:rPr>
            <w:rFonts w:ascii="Times New Roman" w:hAnsi="Times New Roman" w:cs="Times New Roman"/>
            <w:bCs/>
            <w:lang w:val="en-US"/>
          </w:rPr>
          <w:t>WHY PEOPLE BEHAVE UNETHICALLY AND IMMORALLY</w:t>
        </w:r>
        <w:r>
          <w:rPr>
            <w:rFonts w:ascii="Times New Roman" w:hAnsi="Times New Roman" w:cs="Times New Roman"/>
          </w:rPr>
          <w:tab/>
        </w:r>
        <w:r w:rsidRPr="00B23722">
          <w:rPr>
            <w:rFonts w:ascii="Times New Roman" w:hAnsi="Times New Roman" w:cs="Times New Roman"/>
          </w:rPr>
          <w:fldChar w:fldCharType="begin"/>
        </w:r>
        <w:r w:rsidRPr="00B23722">
          <w:rPr>
            <w:rFonts w:ascii="Times New Roman" w:hAnsi="Times New Roman" w:cs="Times New Roman"/>
          </w:rPr>
          <w:instrText xml:space="preserve"> PAGE   \* MERGEFORMAT </w:instrText>
        </w:r>
        <w:r w:rsidRPr="00B23722">
          <w:rPr>
            <w:rFonts w:ascii="Times New Roman" w:hAnsi="Times New Roman" w:cs="Times New Roman"/>
          </w:rPr>
          <w:fldChar w:fldCharType="separate"/>
        </w:r>
        <w:r w:rsidRPr="00B23722">
          <w:rPr>
            <w:rFonts w:ascii="Times New Roman" w:hAnsi="Times New Roman" w:cs="Times New Roman"/>
            <w:noProof/>
          </w:rPr>
          <w:t>2</w:t>
        </w:r>
        <w:r w:rsidRPr="00B2372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cyMDU0MjGyMDVR0lEKTi0uzszPAykwqgUApiEZtCwAAAA="/>
  </w:docVars>
  <w:rsids>
    <w:rsidRoot w:val="00B23722"/>
    <w:rsid w:val="002D7A57"/>
    <w:rsid w:val="00487A0B"/>
    <w:rsid w:val="004A4C4A"/>
    <w:rsid w:val="006530B6"/>
    <w:rsid w:val="00762690"/>
    <w:rsid w:val="00B23722"/>
    <w:rsid w:val="00C272F4"/>
    <w:rsid w:val="00F47D57"/>
    <w:rsid w:val="00F86B0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17396"/>
  <w15:chartTrackingRefBased/>
  <w15:docId w15:val="{000EC2FE-0801-47C1-836C-887823B7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3722"/>
    <w:rPr>
      <w:color w:val="0563C1" w:themeColor="hyperlink"/>
      <w:u w:val="single"/>
    </w:rPr>
  </w:style>
  <w:style w:type="character" w:styleId="UnresolvedMention">
    <w:name w:val="Unresolved Mention"/>
    <w:basedOn w:val="DefaultParagraphFont"/>
    <w:uiPriority w:val="99"/>
    <w:semiHidden/>
    <w:unhideWhenUsed/>
    <w:rsid w:val="00B23722"/>
    <w:rPr>
      <w:color w:val="605E5C"/>
      <w:shd w:val="clear" w:color="auto" w:fill="E1DFDD"/>
    </w:rPr>
  </w:style>
  <w:style w:type="paragraph" w:styleId="Header">
    <w:name w:val="header"/>
    <w:basedOn w:val="Normal"/>
    <w:link w:val="HeaderChar"/>
    <w:uiPriority w:val="99"/>
    <w:unhideWhenUsed/>
    <w:rsid w:val="00B23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3722"/>
  </w:style>
  <w:style w:type="paragraph" w:styleId="Footer">
    <w:name w:val="footer"/>
    <w:basedOn w:val="Normal"/>
    <w:link w:val="FooterChar"/>
    <w:uiPriority w:val="99"/>
    <w:unhideWhenUsed/>
    <w:rsid w:val="00B23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3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shford.instructure.com/courses/82410/files/15133058/download?wrap=1"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9</Pages>
  <Words>2156</Words>
  <Characters>12295</Characters>
  <Application>Microsoft Office Word</Application>
  <DocSecurity>0</DocSecurity>
  <Lines>102</Lines>
  <Paragraphs>28</Paragraphs>
  <ScaleCrop>false</ScaleCrop>
  <Company/>
  <LinksUpToDate>false</LinksUpToDate>
  <CharactersWithSpaces>1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3-21T13:33:00Z</dcterms:created>
  <dcterms:modified xsi:type="dcterms:W3CDTF">2021-03-21T14:49:00Z</dcterms:modified>
</cp:coreProperties>
</file>